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3674B" w14:textId="10612C3F" w:rsidR="000E00B4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Arial" w:hAnsi="Arial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Name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CIS4655 - Module </w:t>
      </w:r>
      <w:r w:rsidR="008F04A0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4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 </w:t>
      </w:r>
      <w:r w:rsidR="00804693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Assignment</w:t>
      </w:r>
    </w:p>
    <w:p w14:paraId="14AE7619" w14:textId="0022BA62" w:rsidR="000E00B4" w:rsidRPr="00277306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</w:pPr>
      <w:r>
        <w:rPr>
          <w:rFonts w:ascii="inherit" w:hAnsi="inherit" w:cs="Arial"/>
          <w:b w:val="0"/>
          <w:bCs w:val="0"/>
          <w:color w:val="666666"/>
          <w:sz w:val="23"/>
          <w:szCs w:val="23"/>
        </w:rPr>
        <w:t>Description: </w:t>
      </w:r>
      <w:r w:rsidR="00804693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Nav Bar – Wireframe </w:t>
      </w:r>
      <w:r w:rsidR="008F04A0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Addon</w:t>
      </w:r>
    </w:p>
    <w:p w14:paraId="440DF3EE" w14:textId="41BAB49B" w:rsidR="00D6170B" w:rsidRDefault="00D6170B" w:rsidP="00D6170B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Student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Kenneth Janssen</w:t>
      </w:r>
    </w:p>
    <w:p w14:paraId="55280F37" w14:textId="77777777" w:rsidR="001A785D" w:rsidRDefault="001A785D"/>
    <w:p w14:paraId="063FBEE7" w14:textId="4C6EE3DA" w:rsidR="003273D2" w:rsidRDefault="00277306">
      <w:r>
        <w:t xml:space="preserve">Github: </w:t>
      </w:r>
      <w:hyperlink r:id="rId5" w:history="1">
        <w:r w:rsidR="008F04A0" w:rsidRPr="00A11D94">
          <w:rPr>
            <w:rStyle w:val="Hyperlink"/>
          </w:rPr>
          <w:t>https://github.com/KennethJanssen/CIS4655-Summer2019/tree/master/Module_4/activity</w:t>
        </w:r>
      </w:hyperlink>
    </w:p>
    <w:p w14:paraId="17D3C6A7" w14:textId="0F4E1752" w:rsidR="00804693" w:rsidRDefault="00804693" w:rsidP="00804693">
      <w:pPr>
        <w:pStyle w:val="Heading1"/>
      </w:pPr>
      <w:r>
        <w:t>Wireframe – Adobe XD</w:t>
      </w:r>
    </w:p>
    <w:p w14:paraId="476761FE" w14:textId="6A572D81" w:rsidR="00853CE2" w:rsidRDefault="00804693" w:rsidP="008F04A0">
      <w:r>
        <w:t xml:space="preserve">Comments: </w:t>
      </w:r>
      <w:r w:rsidR="008F04A0">
        <w:t>Doing the Functional Wireframe seems extremely easy in Adobe XD vs something else. I turned on Prototype mode and was able to add a transition from Nav Item (About Us) to the 2</w:t>
      </w:r>
      <w:r w:rsidR="008F04A0" w:rsidRPr="008F04A0">
        <w:rPr>
          <w:vertAlign w:val="superscript"/>
        </w:rPr>
        <w:t>nd</w:t>
      </w:r>
      <w:r w:rsidR="008F04A0">
        <w:t xml:space="preserve"> Wireframe Layout for the About Us page.</w:t>
      </w:r>
      <w:r w:rsidR="00F55992">
        <w:t xml:space="preserve"> Also being able to use Bootstrap Styled UI Asset Pack allows for easily depiction of styles like btn-primary being blue or overall Card layout.</w:t>
      </w:r>
    </w:p>
    <w:p w14:paraId="23B22F3E" w14:textId="05CB2469" w:rsidR="008F04A0" w:rsidRDefault="008F04A0" w:rsidP="008F04A0"/>
    <w:p w14:paraId="5D407D2D" w14:textId="0E2A3650" w:rsidR="008F04A0" w:rsidRDefault="008F04A0" w:rsidP="008F04A0">
      <w:r>
        <w:t xml:space="preserve">I decided to add an “About Us’ page to the Activity 3 Wireframe since the original </w:t>
      </w:r>
      <w:r w:rsidR="00F55992">
        <w:t>1-page</w:t>
      </w:r>
      <w:r>
        <w:t xml:space="preserve"> sketch does not depict labels buttons or other items anyway.</w:t>
      </w:r>
      <w:r w:rsidR="004C4D80">
        <w:t xml:space="preserve"> Also added a person 1 &amp; person 2 page to show ‘full details’ of person’s profile.</w:t>
      </w:r>
    </w:p>
    <w:p w14:paraId="7B91CB61" w14:textId="25CF822B" w:rsidR="001A785D" w:rsidRDefault="001A785D" w:rsidP="001A785D">
      <w:pPr>
        <w:pStyle w:val="Heading1"/>
      </w:pPr>
      <w:r>
        <w:lastRenderedPageBreak/>
        <w:t>Wireframes – About</w:t>
      </w:r>
      <w:r w:rsidR="004C4D80">
        <w:t>.html</w:t>
      </w:r>
      <w:bookmarkStart w:id="0" w:name="_GoBack"/>
      <w:bookmarkEnd w:id="0"/>
    </w:p>
    <w:p w14:paraId="12B2093F" w14:textId="3F4725AE" w:rsidR="001A785D" w:rsidRDefault="001A785D" w:rsidP="001A785D">
      <w:r>
        <w:br/>
      </w:r>
      <w:r w:rsidRPr="001A785D">
        <w:drawing>
          <wp:inline distT="0" distB="0" distL="0" distR="0" wp14:anchorId="277D6C83" wp14:editId="4DE7B09A">
            <wp:extent cx="9144000" cy="53390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33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DB626" w14:textId="7CDC95D5" w:rsidR="001A785D" w:rsidRDefault="001A785D">
      <w:r>
        <w:br w:type="page"/>
      </w:r>
    </w:p>
    <w:p w14:paraId="46339BD2" w14:textId="44EDA88C" w:rsidR="001A785D" w:rsidRPr="001A785D" w:rsidRDefault="001A785D" w:rsidP="001A785D">
      <w:pPr>
        <w:pStyle w:val="Heading1"/>
      </w:pPr>
      <w:r>
        <w:lastRenderedPageBreak/>
        <w:t xml:space="preserve">Wireframes – </w:t>
      </w:r>
      <w:r>
        <w:t>Person Profile (details page)</w:t>
      </w:r>
    </w:p>
    <w:p w14:paraId="669FC825" w14:textId="73729139" w:rsidR="001A785D" w:rsidRPr="001A785D" w:rsidRDefault="001A785D" w:rsidP="001A785D">
      <w:r w:rsidRPr="001A785D">
        <w:drawing>
          <wp:inline distT="0" distB="0" distL="0" distR="0" wp14:anchorId="0D3A3E95" wp14:editId="70E592C2">
            <wp:extent cx="9144000" cy="53054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3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CF8F3" w14:textId="77777777" w:rsidR="001A785D" w:rsidRDefault="001A785D"/>
    <w:p w14:paraId="5CC08983" w14:textId="77777777" w:rsidR="001A785D" w:rsidRPr="001A785D" w:rsidRDefault="001A785D" w:rsidP="001A785D"/>
    <w:p w14:paraId="27E5C78F" w14:textId="13444749" w:rsidR="001A785D" w:rsidRDefault="001A785D" w:rsidP="001A785D">
      <w:pPr>
        <w:pStyle w:val="Heading1"/>
      </w:pPr>
      <w:r>
        <w:lastRenderedPageBreak/>
        <w:t>Rubric Requirements:</w:t>
      </w:r>
    </w:p>
    <w:p w14:paraId="648AF972" w14:textId="4A5F18FF" w:rsidR="008F04A0" w:rsidRPr="008F04A0" w:rsidRDefault="008F04A0" w:rsidP="008F04A0">
      <w:pPr>
        <w:numPr>
          <w:ilvl w:val="0"/>
          <w:numId w:val="2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  <w:lang w:eastAsia="zh-CN"/>
        </w:rPr>
      </w:pPr>
      <w:r w:rsidRPr="008F04A0">
        <w:rPr>
          <w:rFonts w:ascii="Arial" w:eastAsia="Times New Roman" w:hAnsi="Arial" w:cs="Arial"/>
          <w:color w:val="555753"/>
          <w:sz w:val="20"/>
          <w:szCs w:val="20"/>
          <w:lang w:eastAsia="zh-CN"/>
        </w:rPr>
        <w:t>At least 3 buttons that have badges. They can be any size you choose, as well as any style.</w:t>
      </w:r>
      <w:r w:rsidR="00F55992">
        <w:rPr>
          <w:rFonts w:ascii="Arial" w:eastAsia="Times New Roman" w:hAnsi="Arial" w:cs="Arial"/>
          <w:color w:val="555753"/>
          <w:sz w:val="20"/>
          <w:szCs w:val="20"/>
          <w:lang w:eastAsia="zh-CN"/>
        </w:rPr>
        <w:br/>
      </w:r>
      <w:r w:rsidR="00F55992" w:rsidRPr="00F55992">
        <w:rPr>
          <w:rFonts w:ascii="Arial" w:eastAsia="Times New Roman" w:hAnsi="Arial" w:cs="Arial"/>
          <w:noProof/>
          <w:color w:val="555753"/>
          <w:sz w:val="20"/>
          <w:szCs w:val="20"/>
          <w:lang w:eastAsia="zh-CN"/>
        </w:rPr>
        <w:drawing>
          <wp:inline distT="0" distB="0" distL="0" distR="0" wp14:anchorId="5D86BF9D" wp14:editId="098930D1">
            <wp:extent cx="2467638" cy="824628"/>
            <wp:effectExtent l="152400" t="152400" r="351790" b="3568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04765" cy="8370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F55992">
        <w:rPr>
          <w:rFonts w:ascii="Arial" w:eastAsia="Times New Roman" w:hAnsi="Arial" w:cs="Arial"/>
          <w:color w:val="555753"/>
          <w:sz w:val="20"/>
          <w:szCs w:val="20"/>
          <w:lang w:eastAsia="zh-CN"/>
        </w:rPr>
        <w:br/>
      </w:r>
      <w:r w:rsidR="00F55992" w:rsidRPr="00F55992">
        <w:rPr>
          <w:rFonts w:ascii="Arial" w:eastAsia="Times New Roman" w:hAnsi="Arial" w:cs="Arial"/>
          <w:noProof/>
          <w:color w:val="555753"/>
          <w:sz w:val="20"/>
          <w:szCs w:val="20"/>
          <w:lang w:eastAsia="zh-CN"/>
        </w:rPr>
        <w:drawing>
          <wp:inline distT="0" distB="0" distL="0" distR="0" wp14:anchorId="3D4EBB97" wp14:editId="460CAF80">
            <wp:extent cx="6696323" cy="864012"/>
            <wp:effectExtent l="152400" t="152400" r="352425" b="3556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34728" cy="8689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4296AB" w14:textId="7CE7F5A6" w:rsidR="008F04A0" w:rsidRDefault="008F04A0" w:rsidP="008F04A0">
      <w:pPr>
        <w:numPr>
          <w:ilvl w:val="0"/>
          <w:numId w:val="2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  <w:lang w:eastAsia="zh-CN"/>
        </w:rPr>
      </w:pPr>
      <w:r w:rsidRPr="008F04A0">
        <w:rPr>
          <w:rFonts w:ascii="Arial" w:eastAsia="Times New Roman" w:hAnsi="Arial" w:cs="Arial"/>
          <w:color w:val="555753"/>
          <w:sz w:val="20"/>
          <w:szCs w:val="20"/>
          <w:lang w:eastAsia="zh-CN"/>
        </w:rPr>
        <w:t>At least 2 labels.</w:t>
      </w:r>
    </w:p>
    <w:p w14:paraId="69C7ECBE" w14:textId="379201C8" w:rsidR="008F04A0" w:rsidRPr="008F04A0" w:rsidRDefault="00EA0EAA" w:rsidP="008F04A0">
      <w:pPr>
        <w:numPr>
          <w:ilvl w:val="1"/>
          <w:numId w:val="2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  <w:lang w:eastAsia="zh-CN"/>
        </w:rPr>
      </w:pPr>
      <w:r>
        <w:rPr>
          <w:rFonts w:ascii="Arial" w:eastAsia="Times New Roman" w:hAnsi="Arial" w:cs="Arial"/>
          <w:color w:val="555753"/>
          <w:sz w:val="20"/>
          <w:szCs w:val="20"/>
          <w:lang w:eastAsia="zh-CN"/>
        </w:rPr>
        <w:t>Not very creative but I added labels next to Person 1 and Person 2 name to show their Job Titles – Chief Executive Officer and Chief Financial Officer.</w:t>
      </w:r>
      <w:r w:rsidR="00F55992">
        <w:rPr>
          <w:rFonts w:ascii="Arial" w:eastAsia="Times New Roman" w:hAnsi="Arial" w:cs="Arial"/>
          <w:color w:val="555753"/>
          <w:sz w:val="20"/>
          <w:szCs w:val="20"/>
          <w:lang w:eastAsia="zh-CN"/>
        </w:rPr>
        <w:br/>
      </w:r>
      <w:r w:rsidR="00F55992" w:rsidRPr="00F55992">
        <w:rPr>
          <w:rFonts w:ascii="Arial" w:eastAsia="Times New Roman" w:hAnsi="Arial" w:cs="Arial"/>
          <w:noProof/>
          <w:color w:val="555753"/>
          <w:sz w:val="20"/>
          <w:szCs w:val="20"/>
          <w:lang w:eastAsia="zh-CN"/>
        </w:rPr>
        <w:drawing>
          <wp:inline distT="0" distB="0" distL="0" distR="0" wp14:anchorId="775B399C" wp14:editId="5C6DE35C">
            <wp:extent cx="3789706" cy="731696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95286" cy="752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color w:val="555753"/>
          <w:sz w:val="20"/>
          <w:szCs w:val="20"/>
          <w:lang w:eastAsia="zh-CN"/>
        </w:rPr>
        <w:br/>
      </w:r>
    </w:p>
    <w:p w14:paraId="10BD0ED4" w14:textId="11D1F773" w:rsidR="008F04A0" w:rsidRDefault="008F04A0" w:rsidP="008F04A0">
      <w:pPr>
        <w:numPr>
          <w:ilvl w:val="0"/>
          <w:numId w:val="2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  <w:lang w:eastAsia="zh-CN"/>
        </w:rPr>
      </w:pPr>
      <w:r w:rsidRPr="008F04A0">
        <w:rPr>
          <w:rFonts w:ascii="Arial" w:eastAsia="Times New Roman" w:hAnsi="Arial" w:cs="Arial"/>
          <w:color w:val="555753"/>
          <w:sz w:val="20"/>
          <w:szCs w:val="20"/>
          <w:lang w:eastAsia="zh-CN"/>
        </w:rPr>
        <w:t>At least 1 jumbotron.</w:t>
      </w:r>
    </w:p>
    <w:p w14:paraId="3F0EC2D4" w14:textId="360D4EC4" w:rsidR="00EA0EAA" w:rsidRPr="008F04A0" w:rsidRDefault="00EA0EAA" w:rsidP="00EA0EAA">
      <w:pPr>
        <w:numPr>
          <w:ilvl w:val="1"/>
          <w:numId w:val="2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  <w:lang w:eastAsia="zh-CN"/>
        </w:rPr>
      </w:pPr>
      <w:r>
        <w:rPr>
          <w:rFonts w:ascii="Arial" w:eastAsia="Times New Roman" w:hAnsi="Arial" w:cs="Arial"/>
          <w:color w:val="555753"/>
          <w:sz w:val="20"/>
          <w:szCs w:val="20"/>
          <w:lang w:eastAsia="zh-CN"/>
        </w:rPr>
        <w:lastRenderedPageBreak/>
        <w:t>Main text displaying About Us</w:t>
      </w:r>
      <w:r>
        <w:rPr>
          <w:rFonts w:ascii="Arial" w:eastAsia="Times New Roman" w:hAnsi="Arial" w:cs="Arial"/>
          <w:color w:val="555753"/>
          <w:sz w:val="20"/>
          <w:szCs w:val="20"/>
          <w:lang w:eastAsia="zh-CN"/>
        </w:rPr>
        <w:br/>
      </w:r>
      <w:r w:rsidR="00F55992" w:rsidRPr="00F55992">
        <w:rPr>
          <w:rFonts w:ascii="Arial" w:eastAsia="Times New Roman" w:hAnsi="Arial" w:cs="Arial"/>
          <w:noProof/>
          <w:color w:val="555753"/>
          <w:sz w:val="20"/>
          <w:szCs w:val="20"/>
          <w:lang w:eastAsia="zh-CN"/>
        </w:rPr>
        <w:drawing>
          <wp:inline distT="0" distB="0" distL="0" distR="0" wp14:anchorId="37937891" wp14:editId="661769CC">
            <wp:extent cx="4415458" cy="1612699"/>
            <wp:effectExtent l="152400" t="152400" r="366395" b="3689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44832" cy="16234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EE8D11" w14:textId="0F91487C" w:rsidR="008F04A0" w:rsidRDefault="008F04A0" w:rsidP="008F04A0">
      <w:pPr>
        <w:numPr>
          <w:ilvl w:val="0"/>
          <w:numId w:val="2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  <w:lang w:eastAsia="zh-CN"/>
        </w:rPr>
      </w:pPr>
      <w:r w:rsidRPr="008F04A0">
        <w:rPr>
          <w:rFonts w:ascii="Arial" w:eastAsia="Times New Roman" w:hAnsi="Arial" w:cs="Arial"/>
          <w:color w:val="555753"/>
          <w:sz w:val="20"/>
          <w:szCs w:val="20"/>
          <w:lang w:eastAsia="zh-CN"/>
        </w:rPr>
        <w:t>At least 1 card. he button on the card must link to another page of content.</w:t>
      </w:r>
    </w:p>
    <w:p w14:paraId="6ACCFC5E" w14:textId="28F07690" w:rsidR="00EA0EAA" w:rsidRDefault="00EA0EAA" w:rsidP="00EA0EAA">
      <w:pPr>
        <w:numPr>
          <w:ilvl w:val="1"/>
          <w:numId w:val="2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  <w:lang w:eastAsia="zh-CN"/>
        </w:rPr>
      </w:pPr>
      <w:r>
        <w:rPr>
          <w:rFonts w:ascii="Arial" w:eastAsia="Times New Roman" w:hAnsi="Arial" w:cs="Arial"/>
          <w:color w:val="555753"/>
          <w:sz w:val="20"/>
          <w:szCs w:val="20"/>
          <w:lang w:eastAsia="zh-CN"/>
        </w:rPr>
        <w:t>Profiles for CEO &amp; CFO</w:t>
      </w:r>
      <w:r w:rsidR="00F55992">
        <w:rPr>
          <w:rFonts w:ascii="Arial" w:eastAsia="Times New Roman" w:hAnsi="Arial" w:cs="Arial"/>
          <w:color w:val="555753"/>
          <w:sz w:val="20"/>
          <w:szCs w:val="20"/>
          <w:lang w:eastAsia="zh-CN"/>
        </w:rPr>
        <w:br/>
      </w:r>
      <w:r w:rsidR="00F55992" w:rsidRPr="00F55992">
        <w:rPr>
          <w:rFonts w:ascii="Arial" w:eastAsia="Times New Roman" w:hAnsi="Arial" w:cs="Arial"/>
          <w:noProof/>
          <w:color w:val="555753"/>
          <w:sz w:val="20"/>
          <w:szCs w:val="20"/>
          <w:lang w:eastAsia="zh-CN"/>
        </w:rPr>
        <w:drawing>
          <wp:inline distT="0" distB="0" distL="0" distR="0" wp14:anchorId="05D41912" wp14:editId="34D27253">
            <wp:extent cx="3143689" cy="2600688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43689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5992">
        <w:rPr>
          <w:rFonts w:ascii="Arial" w:eastAsia="Times New Roman" w:hAnsi="Arial" w:cs="Arial"/>
          <w:color w:val="555753"/>
          <w:sz w:val="20"/>
          <w:szCs w:val="20"/>
          <w:lang w:eastAsia="zh-CN"/>
        </w:rPr>
        <w:br/>
      </w:r>
      <w:r w:rsidR="00F55992">
        <w:rPr>
          <w:rFonts w:ascii="Arial" w:eastAsia="Times New Roman" w:hAnsi="Arial" w:cs="Arial"/>
          <w:color w:val="555753"/>
          <w:sz w:val="20"/>
          <w:szCs w:val="20"/>
          <w:lang w:eastAsia="zh-CN"/>
        </w:rPr>
        <w:br/>
      </w:r>
      <w:r w:rsidR="00F55992">
        <w:rPr>
          <w:rFonts w:ascii="Arial" w:eastAsia="Times New Roman" w:hAnsi="Arial" w:cs="Arial"/>
          <w:color w:val="555753"/>
          <w:sz w:val="20"/>
          <w:szCs w:val="20"/>
          <w:lang w:eastAsia="zh-CN"/>
        </w:rPr>
        <w:br/>
      </w:r>
      <w:r w:rsidR="00F55992">
        <w:rPr>
          <w:rFonts w:ascii="Arial" w:eastAsia="Times New Roman" w:hAnsi="Arial" w:cs="Arial"/>
          <w:color w:val="555753"/>
          <w:sz w:val="20"/>
          <w:szCs w:val="20"/>
          <w:lang w:eastAsia="zh-CN"/>
        </w:rPr>
        <w:br/>
      </w:r>
    </w:p>
    <w:p w14:paraId="2C0139B9" w14:textId="461025A7" w:rsidR="00F55992" w:rsidRDefault="00F55992" w:rsidP="00F55992">
      <w:p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  <w:lang w:eastAsia="zh-CN"/>
        </w:rPr>
      </w:pPr>
    </w:p>
    <w:p w14:paraId="74816164" w14:textId="77777777" w:rsidR="00F55992" w:rsidRDefault="00F55992" w:rsidP="00F55992">
      <w:p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  <w:lang w:eastAsia="zh-CN"/>
        </w:rPr>
      </w:pPr>
    </w:p>
    <w:p w14:paraId="231FA2AA" w14:textId="241354FD" w:rsidR="00EA0EAA" w:rsidRDefault="00EA0EAA" w:rsidP="00804693">
      <w:pPr>
        <w:numPr>
          <w:ilvl w:val="1"/>
          <w:numId w:val="2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  <w:lang w:eastAsia="zh-CN"/>
        </w:rPr>
      </w:pPr>
      <w:r>
        <w:rPr>
          <w:rFonts w:ascii="Arial" w:eastAsia="Times New Roman" w:hAnsi="Arial" w:cs="Arial"/>
          <w:color w:val="555753"/>
          <w:sz w:val="20"/>
          <w:szCs w:val="20"/>
          <w:lang w:eastAsia="zh-CN"/>
        </w:rPr>
        <w:lastRenderedPageBreak/>
        <w:t>Bio buttons would link to person1 &amp; person2 pages.</w:t>
      </w:r>
    </w:p>
    <w:p w14:paraId="14B0335F" w14:textId="60A17472" w:rsidR="00F55992" w:rsidRPr="00F55992" w:rsidRDefault="00F55992" w:rsidP="00F55992">
      <w:pPr>
        <w:numPr>
          <w:ilvl w:val="1"/>
          <w:numId w:val="2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  <w:lang w:eastAsia="zh-CN"/>
        </w:rPr>
      </w:pPr>
      <w:r>
        <w:rPr>
          <w:rFonts w:ascii="Arial" w:eastAsia="Times New Roman" w:hAnsi="Arial" w:cs="Arial"/>
          <w:color w:val="555753"/>
          <w:sz w:val="20"/>
          <w:szCs w:val="20"/>
          <w:lang w:eastAsia="zh-CN"/>
        </w:rPr>
        <w:t>Adobe XD showing the Transitions in Prototype mode</w:t>
      </w:r>
    </w:p>
    <w:p w14:paraId="7467BD09" w14:textId="51C5A7C4" w:rsidR="00EA0EAA" w:rsidRDefault="00F55992" w:rsidP="00804693">
      <w:r w:rsidRPr="00F55992">
        <w:rPr>
          <w:noProof/>
        </w:rPr>
        <w:drawing>
          <wp:inline distT="0" distB="0" distL="0" distR="0" wp14:anchorId="26C1EA43" wp14:editId="7C65BC4D">
            <wp:extent cx="9144000" cy="42849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28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11017" w14:textId="77777777" w:rsidR="00EA0EAA" w:rsidRDefault="00EA0EAA" w:rsidP="00804693"/>
    <w:p w14:paraId="26D6F898" w14:textId="200B9DA3" w:rsidR="003273D2" w:rsidRDefault="003273D2" w:rsidP="00804693"/>
    <w:p w14:paraId="78AB3574" w14:textId="5B2E88AB" w:rsidR="003273D2" w:rsidRDefault="003273D2" w:rsidP="00804693"/>
    <w:p w14:paraId="233DE6C2" w14:textId="18CA63C4" w:rsidR="003273D2" w:rsidRDefault="003273D2" w:rsidP="00804693"/>
    <w:p w14:paraId="27620E07" w14:textId="4EA01C1B" w:rsidR="003273D2" w:rsidRDefault="00EA0EAA" w:rsidP="00804693">
      <w:r w:rsidRPr="00EA0EAA">
        <w:rPr>
          <w:noProof/>
        </w:rPr>
        <w:lastRenderedPageBreak/>
        <w:drawing>
          <wp:inline distT="0" distB="0" distL="0" distR="0" wp14:anchorId="6F6308A7" wp14:editId="453760B9">
            <wp:extent cx="9144000" cy="28467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84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99A26" w14:textId="145B87D6" w:rsidR="003273D2" w:rsidRDefault="003273D2" w:rsidP="00804693"/>
    <w:p w14:paraId="1676E307" w14:textId="69F0458D" w:rsidR="003273D2" w:rsidRDefault="003273D2" w:rsidP="00804693"/>
    <w:sectPr w:rsidR="003273D2" w:rsidSect="000434A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523E06"/>
    <w:multiLevelType w:val="multilevel"/>
    <w:tmpl w:val="657CB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287342"/>
    <w:multiLevelType w:val="hybridMultilevel"/>
    <w:tmpl w:val="FB300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0NjEzNjUwNzA3NDRR0lEKTi0uzszPAykwqwUAaztlAywAAAA="/>
  </w:docVars>
  <w:rsids>
    <w:rsidRoot w:val="00D6170B"/>
    <w:rsid w:val="000434AC"/>
    <w:rsid w:val="0008176F"/>
    <w:rsid w:val="000E00B4"/>
    <w:rsid w:val="001A785D"/>
    <w:rsid w:val="00277306"/>
    <w:rsid w:val="003273D2"/>
    <w:rsid w:val="004C4D80"/>
    <w:rsid w:val="005327BD"/>
    <w:rsid w:val="00552D42"/>
    <w:rsid w:val="00562415"/>
    <w:rsid w:val="00665081"/>
    <w:rsid w:val="00710939"/>
    <w:rsid w:val="007C3FC1"/>
    <w:rsid w:val="00804693"/>
    <w:rsid w:val="008367E7"/>
    <w:rsid w:val="00853CE2"/>
    <w:rsid w:val="008F04A0"/>
    <w:rsid w:val="00A3775D"/>
    <w:rsid w:val="00B93752"/>
    <w:rsid w:val="00D6170B"/>
    <w:rsid w:val="00DA06B7"/>
    <w:rsid w:val="00E110BC"/>
    <w:rsid w:val="00EA0EAA"/>
    <w:rsid w:val="00F55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CFBD6"/>
  <w15:chartTrackingRefBased/>
  <w15:docId w15:val="{67759CFC-10B0-4B05-BE9E-52D287351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17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170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6170B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uiPriority w:val="99"/>
    <w:unhideWhenUsed/>
    <w:rsid w:val="00D617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617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170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6241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73D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1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5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6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hub.com/KennethJanssen/CIS4655-Summer2019/tree/master/Module_4/activity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7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Janssen</dc:creator>
  <cp:keywords/>
  <dc:description/>
  <cp:lastModifiedBy>Kenneth Janssen</cp:lastModifiedBy>
  <cp:revision>8</cp:revision>
  <dcterms:created xsi:type="dcterms:W3CDTF">2019-08-16T00:51:00Z</dcterms:created>
  <dcterms:modified xsi:type="dcterms:W3CDTF">2019-08-31T15:38:00Z</dcterms:modified>
</cp:coreProperties>
</file>